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4E9AF" w14:textId="77777777"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</w:p>
    <w:p w14:paraId="2F85ABE7" w14:textId="77777777"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251B8F" w:rsidRPr="00251B8F">
        <w:rPr>
          <w:noProof/>
        </w:rPr>
        <w:t xml:space="preserve"> </w:t>
      </w:r>
      <w:r w:rsidR="005B245F" w:rsidRPr="005B245F">
        <w:t>Presbyterian Healthcare Services</w:t>
      </w:r>
      <w:r w:rsidR="00B972A1" w:rsidRPr="005B245F">
        <w:rPr>
          <w:rFonts w:eastAsia="Times New Roman" w:cstheme="minorHAnsi"/>
        </w:rPr>
        <w:t>,</w:t>
      </w:r>
      <w:r w:rsidR="00B972A1" w:rsidRPr="00AD44D8">
        <w:t xml:space="preserve"> </w:t>
      </w:r>
      <w:r w:rsidRPr="005C6829">
        <w:rPr>
          <w:rFonts w:cstheme="minorHAnsi"/>
          <w:lang w:val="es-ES_tradnl"/>
        </w:rPr>
        <w:t>para el almacenamiento y el us</w:t>
      </w:r>
      <w:bookmarkStart w:id="0" w:name="_Hlk530120037"/>
      <w:r w:rsidR="00585291" w:rsidRPr="005C6829">
        <w:rPr>
          <w:rFonts w:cstheme="minorHAnsi"/>
          <w:lang w:val="es-ES_tradnl"/>
        </w:rPr>
        <w:t>o de materiale</w:t>
      </w:r>
      <w:r w:rsidR="00F0315E" w:rsidRPr="005C6829">
        <w:rPr>
          <w:rFonts w:cstheme="minorHAnsi"/>
          <w:lang w:val="es-ES_tradnl"/>
        </w:rPr>
        <w:t>s radioactivos en</w:t>
      </w:r>
      <w:r w:rsidR="00E233DD">
        <w:rPr>
          <w:rFonts w:cstheme="minorHAnsi"/>
          <w:lang w:val="es-ES_tradnl"/>
        </w:rPr>
        <w:t xml:space="preserve"> </w:t>
      </w:r>
      <w:r w:rsidR="005B245F">
        <w:rPr>
          <w:rFonts w:cstheme="minorHAnsi"/>
          <w:lang w:val="es-ES_tradnl"/>
        </w:rPr>
        <w:t xml:space="preserve">211 </w:t>
      </w:r>
      <w:proofErr w:type="spellStart"/>
      <w:r w:rsidR="005B245F">
        <w:rPr>
          <w:rFonts w:cstheme="minorHAnsi"/>
          <w:lang w:val="es-ES_tradnl"/>
        </w:rPr>
        <w:t>Sudderth</w:t>
      </w:r>
      <w:proofErr w:type="spellEnd"/>
      <w:r w:rsidR="005B245F">
        <w:rPr>
          <w:rFonts w:cstheme="minorHAnsi"/>
          <w:lang w:val="es-ES_tradnl"/>
        </w:rPr>
        <w:t xml:space="preserve"> </w:t>
      </w:r>
      <w:proofErr w:type="spellStart"/>
      <w:r w:rsidR="005B245F">
        <w:rPr>
          <w:rFonts w:cstheme="minorHAnsi"/>
          <w:lang w:val="es-ES_tradnl"/>
        </w:rPr>
        <w:t>Dr</w:t>
      </w:r>
      <w:proofErr w:type="spellEnd"/>
      <w:r w:rsidR="005B245F">
        <w:rPr>
          <w:rFonts w:cstheme="minorHAnsi"/>
          <w:lang w:val="es-ES_tradnl"/>
        </w:rPr>
        <w:t>, Ruidoso, NM 88345</w:t>
      </w:r>
      <w:r w:rsidR="00AD3D85">
        <w:rPr>
          <w:rFonts w:cstheme="minorHAnsi"/>
          <w:lang w:val="es-ES_tradnl"/>
        </w:rPr>
        <w:t xml:space="preserve">. </w:t>
      </w:r>
      <w:bookmarkEnd w:id="0"/>
    </w:p>
    <w:p w14:paraId="362081C7" w14:textId="77777777"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</w:t>
      </w:r>
      <w:bookmarkStart w:id="1" w:name="_GoBack"/>
      <w:bookmarkEnd w:id="1"/>
      <w:r w:rsidRPr="005C6829">
        <w:rPr>
          <w:rFonts w:cstheme="minorHAnsi"/>
          <w:lang w:val="es-ES_tradnl"/>
        </w:rPr>
        <w:t>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14:paraId="181F865D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14:paraId="0C7253D0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14:paraId="1906049E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14:paraId="16EBE1C4" w14:textId="77777777"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14:paraId="7240D0CD" w14:textId="77777777"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14:paraId="3B9735F2" w14:textId="77777777"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14:paraId="32FD46ED" w14:textId="77777777"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14:paraId="3996CCE9" w14:textId="77777777"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14:paraId="693FE62D" w14:textId="77777777"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14:paraId="536E3CE4" w14:textId="77777777"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14:paraId="4722C9EC" w14:textId="77777777"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14:paraId="1CA94D6F" w14:textId="77777777" w:rsidR="003A563D" w:rsidRPr="005C6829" w:rsidRDefault="003A563D" w:rsidP="003A563D">
      <w:pPr>
        <w:rPr>
          <w:rFonts w:cstheme="minorHAnsi"/>
        </w:rPr>
      </w:pPr>
    </w:p>
    <w:p w14:paraId="260C67FA" w14:textId="77777777"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</w:t>
      </w:r>
      <w:proofErr w:type="spellStart"/>
      <w:r w:rsidRPr="005C6829">
        <w:rPr>
          <w:rFonts w:cstheme="minorHAnsi"/>
          <w:lang w:val="es-ES_tradnl"/>
        </w:rPr>
        <w:t>Environment</w:t>
      </w:r>
      <w:proofErr w:type="spellEnd"/>
      <w:r w:rsidRPr="005C6829">
        <w:rPr>
          <w:rFonts w:cstheme="minorHAnsi"/>
          <w:lang w:val="es-ES_tradnl"/>
        </w:rPr>
        <w:t xml:space="preserve"> </w:t>
      </w:r>
      <w:proofErr w:type="spellStart"/>
      <w:r w:rsidRPr="005C6829">
        <w:rPr>
          <w:rFonts w:cstheme="minorHAnsi"/>
          <w:lang w:val="es-ES_tradnl"/>
        </w:rPr>
        <w:t>Department</w:t>
      </w:r>
      <w:proofErr w:type="spellEnd"/>
      <w:r w:rsidRPr="005C6829">
        <w:rPr>
          <w:rFonts w:cstheme="minorHAnsi"/>
          <w:lang w:val="es-ES_tradnl"/>
        </w:rPr>
        <w:t xml:space="preserve">, </w:t>
      </w:r>
      <w:proofErr w:type="spellStart"/>
      <w:r w:rsidRPr="005C6829">
        <w:rPr>
          <w:rFonts w:cstheme="minorHAnsi"/>
          <w:lang w:val="es-ES_tradnl"/>
        </w:rPr>
        <w:t>Radiation</w:t>
      </w:r>
      <w:proofErr w:type="spellEnd"/>
      <w:r w:rsidRPr="005C6829">
        <w:rPr>
          <w:rFonts w:cstheme="minorHAnsi"/>
          <w:lang w:val="es-ES_tradnl"/>
        </w:rPr>
        <w:t xml:space="preserve">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14:paraId="44FDB4B1" w14:textId="77777777"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14:paraId="5409C018" w14:textId="77777777"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Kristine </w:t>
      </w:r>
      <w:proofErr w:type="spellStart"/>
      <w:r w:rsidRPr="005C6829">
        <w:rPr>
          <w:rFonts w:eastAsia="Times New Roman" w:cstheme="minorHAnsi"/>
          <w:color w:val="333333"/>
        </w:rPr>
        <w:t>Yurdin</w:t>
      </w:r>
      <w:proofErr w:type="spellEnd"/>
      <w:r w:rsidRPr="005C6829">
        <w:rPr>
          <w:rFonts w:eastAsia="Times New Roman" w:cstheme="minorHAnsi"/>
          <w:color w:val="333333"/>
        </w:rPr>
        <w:t>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14:paraId="151B31BD" w14:textId="77777777"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MqwFAPRmBwE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51B8F"/>
    <w:rsid w:val="002E15C3"/>
    <w:rsid w:val="00317E6F"/>
    <w:rsid w:val="00324E32"/>
    <w:rsid w:val="00344485"/>
    <w:rsid w:val="00351077"/>
    <w:rsid w:val="00377195"/>
    <w:rsid w:val="00377E07"/>
    <w:rsid w:val="003A563D"/>
    <w:rsid w:val="00431C66"/>
    <w:rsid w:val="004F6E94"/>
    <w:rsid w:val="00583C17"/>
    <w:rsid w:val="00585291"/>
    <w:rsid w:val="005B245F"/>
    <w:rsid w:val="005C6829"/>
    <w:rsid w:val="005D249B"/>
    <w:rsid w:val="00606E67"/>
    <w:rsid w:val="00620B7C"/>
    <w:rsid w:val="0062350B"/>
    <w:rsid w:val="00642A7A"/>
    <w:rsid w:val="006A50F3"/>
    <w:rsid w:val="006E2055"/>
    <w:rsid w:val="00733461"/>
    <w:rsid w:val="00764B61"/>
    <w:rsid w:val="00834576"/>
    <w:rsid w:val="00846082"/>
    <w:rsid w:val="0088045A"/>
    <w:rsid w:val="00905044"/>
    <w:rsid w:val="009460A7"/>
    <w:rsid w:val="00995A1F"/>
    <w:rsid w:val="009A6795"/>
    <w:rsid w:val="00A45861"/>
    <w:rsid w:val="00AD3D85"/>
    <w:rsid w:val="00AD7AC7"/>
    <w:rsid w:val="00B972A1"/>
    <w:rsid w:val="00CA3ED3"/>
    <w:rsid w:val="00CA4A4C"/>
    <w:rsid w:val="00CB6F68"/>
    <w:rsid w:val="00D17F5C"/>
    <w:rsid w:val="00DB05A8"/>
    <w:rsid w:val="00E233DD"/>
    <w:rsid w:val="00E64857"/>
    <w:rsid w:val="00EB00C5"/>
    <w:rsid w:val="00F0315E"/>
    <w:rsid w:val="00F20C46"/>
    <w:rsid w:val="00F26A56"/>
    <w:rsid w:val="00F75A1F"/>
    <w:rsid w:val="00F86A0A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D455B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Carl Sullivan</cp:lastModifiedBy>
  <cp:revision>2</cp:revision>
  <cp:lastPrinted>2020-03-24T22:22:00Z</cp:lastPrinted>
  <dcterms:created xsi:type="dcterms:W3CDTF">2020-05-15T20:07:00Z</dcterms:created>
  <dcterms:modified xsi:type="dcterms:W3CDTF">2020-05-15T20:07:00Z</dcterms:modified>
</cp:coreProperties>
</file>